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October 26, 2023</w:t>
      </w:r>
    </w:p>
    <w:p>
      <w:pPr>
        <w:pStyle w:val="BodyText"/>
      </w:pPr>
      <w:r>
        <w:rPr>
          <w:bCs/>
          <w:b/>
        </w:rPr>
        <w:t xml:space="preserve">United States New York City</w:t>
      </w:r>
    </w:p>
    <w:p>
      <w:pPr>
        <w:pStyle w:val="BodyText"/>
      </w:pPr>
      <w:r>
        <w:t xml:space="preserve">[Recipient Name]</w:t>
      </w:r>
      <w:r>
        <w:br/>
      </w:r>
      <w:r>
        <w:t xml:space="preserve">[Title]</w:t>
      </w:r>
      <w:r>
        <w:br/>
      </w:r>
      <w:r>
        <w:t xml:space="preserve">[Clinic/Hospital Name]</w:t>
      </w:r>
      <w:r>
        <w:br/>
      </w:r>
      <w:r>
        <w:t xml:space="preserve">[Clinic/Hospital Address]</w:t>
      </w:r>
      <w:r>
        <w:br/>
      </w:r>
      <w:r>
        <w:t xml:space="preserve">New York, NY 10001</w:t>
      </w:r>
    </w:p>
    <w:bookmarkStart w:id="20" w:name="X54225dc1244b6a1855fbc5513ffc6002e6039d3"/>
    <w:p>
      <w:pPr>
        <w:pStyle w:val="Heading2"/>
      </w:pPr>
      <w:r>
        <w:t xml:space="preserve">Internship Application Letter for Physiotherapist Position</w:t>
      </w:r>
    </w:p>
    <w:p>
      <w:pPr>
        <w:pStyle w:val="FirstParagraph"/>
      </w:pPr>
      <w:r>
        <w:t xml:space="preserve">Dear [Recipient Name],</w:t>
      </w:r>
    </w:p>
    <w:p>
      <w:pPr>
        <w:pStyle w:val="BodyText"/>
      </w:pPr>
      <w:r>
        <w:t xml:space="preserve">I am writing to express my enthusiastic application for the Physiotherapist Internship position at [Clinic/Hospital Name] within the dynamic healthcare ecosystem of New York City, United States. As a dedicated and forward-thinking student in physical therapy currently completing my Doctor of Physical Therapy (DPT) program at [Your University], I have meticulously prepared myself to contribute meaningfully to your esteemed team while immersing myself in the rigorous clinical standards that define excellence in physiotherapy practice across the vibrant, diverse landscape of New York City. This internship represents not only a pivotal step in my professional development but also a profound opportunity to serve the unique healthcare needs of one of the world’s most culturally rich and demanding urban environments.</w:t>
      </w:r>
    </w:p>
    <w:p>
      <w:pPr>
        <w:pStyle w:val="BodyText"/>
      </w:pPr>
      <w:r>
        <w:t xml:space="preserve">My academic journey has been deeply rooted in preparing me for the specialized challenges and unparalleled diversity of patient care encountered within United States healthcare systems, particularly in metropolises like New York City. Through rigorous coursework in orthopedics, neurology, cardiopulmonary rehabilitation, and pediatric physiotherapy at [Your University], I have cultivated a robust foundation aligned with American Physical Therapy Association (APTA) standards. My clinical rotations at [Local NYC Hospital/Clinic Name] during my second year exposed me to high-volume caseloads, complex post-operative rehabilitation protocols, and the critical importance of interdisciplinary collaboration—experiences that directly mirror the fast-paced, patient-centered ethos of leading institutions in New York City. I have consistently demonstrated proficiency in evidence-based assessment techniques, therapeutic exercise prescription, manual therapy modalities, and cultural humility essential for treating a population as diverse as New York’s own.</w:t>
      </w:r>
    </w:p>
    <w:p>
      <w:pPr>
        <w:pStyle w:val="BodyText"/>
      </w:pPr>
      <w:r>
        <w:t xml:space="preserve">What distinguishes my approach to physiotherapy is an unwavering commitment to community-centric care—a value deeply resonant with the mission of healthcare providers in New York City. Having volunteered extensively at [Local Community Health Center/Non-Profit] in Queens, I supported underserved populations including elderly immigrants, post-stroke patients from Harlem, and athletes recovering from sports injuries in Brooklyn. These experiences taught me to navigate cultural nuances with empathy—whether explaining gait training to a Spanish-speaking patient using translated visual aids or adapting treatment plans for individuals with limited English proficiency. In New York City’s melting pot of cultures, such adaptability is not merely beneficial; it is fundamental to effective therapeutic relationships and positive outcomes. I am eager to apply this skillset at [Clinic/Hospital Name], where you champion inclusive care models that honor the unique identities within each patient’s journey.</w:t>
      </w:r>
    </w:p>
    <w:p>
      <w:pPr>
        <w:pStyle w:val="BodyText"/>
      </w:pPr>
      <w:r>
        <w:t xml:space="preserve">Furthermore, my technical acumen aligns precisely with the advanced clinical tools and digital health systems prevalent in New York City’s healthcare infrastructure. I am proficient in electronic medical record (EMR) systems such as Epic and Cerner, which are standard across NYC hospitals like NYU Langone and Mount Sinai. During my rotation at [Hospital Name], I assisted in implementing telehealth protocols for post-COVID rehabilitation patients—a practice increasingly vital in a city where accessibility challenges impact millions. I am also well-versed in current US guidelines for pain management, concussion protocols, and geriatric care, ensuring that every intervention I provide adheres to the highest ethical and clinical benchmarks required by New York State licensure laws.</w:t>
      </w:r>
    </w:p>
    <w:p>
      <w:pPr>
        <w:pStyle w:val="BodyText"/>
      </w:pPr>
      <w:r>
        <w:t xml:space="preserve">New York City’s unparalleled diversity extends beyond demographics—it shapes the very fabric of its healthcare challenges. The city’s aging population necessitates specialized geriatric rehabilitation, while its athletic culture demands cutting-edge sports physiotherapy. Urban environments like NYC also confront unique barriers: from managing chronic conditions exacerbated by socioeconomic stressors to addressing mental health comorbidities in high-stress settings. As a future Physiotherapist intern, I am prepared to engage with these complexities head-on. My academic projects have explored community-based interventions for reducing hospital readmissions among Medicaid patients—a direct parallel to NYC’s ongoing efforts to optimize value-based care delivery. I am eager to contribute fresh insights while learning from your team’s decades of experience navigating this intricate landscape.</w:t>
      </w:r>
    </w:p>
    <w:p>
      <w:pPr>
        <w:pStyle w:val="BodyText"/>
      </w:pPr>
      <w:r>
        <w:t xml:space="preserve">My passion for physiotherapy is deeply personal and professionally aligned with the mission of advancing health equity across New York City. During my time at [University], I co-founded a student-led initiative providing free mobility screenings in homeless shelters across Manhattan, where I witnessed firsthand how accessible rehabilitation can transform lives. This work solidified my resolve to pursue a career dedicated not only to clinical excellence but also to breaking down systemic barriers in healthcare—something your organization embodies through its outreach programs and commitment to serving all New Yorkers. I am confident that my proactive mindset, cultural competence, and dedication to lifelong learning will allow me to thrive as an Internship Participant within your team.</w:t>
      </w:r>
    </w:p>
    <w:p>
      <w:pPr>
        <w:pStyle w:val="BodyText"/>
      </w:pPr>
      <w:r>
        <w:t xml:space="preserve">I am profoundly impressed by [Clinic/Hospital Name]’s reputation for pioneering research in neurorehabilitation and compassionate care delivery across all boroughs. Your recent partnership with the New York City Department of Health on a citywide initiative for stroke recovery aligns perfectly with my interests, and I would be honored to support such impactful work during my internship. As an aspiring Physiotherapist committed to growth within the United States healthcare framework, I am eager to absorb your team’s expertise while bringing my own energy, diligence, and innovative perspective to your clinical environment.</w:t>
      </w:r>
    </w:p>
    <w:p>
      <w:pPr>
        <w:pStyle w:val="BodyText"/>
      </w:pPr>
      <w:r>
        <w:t xml:space="preserve">Thank you for considering my application for this transformative opportunity. I have attached my resume for your review and welcome the chance to discuss how my skills in patient-centered care, cultural responsiveness, and evidence-based practice can benefit [Clinic/Hospital Name]’s mission in New York City. I am available at your earliest convenience for an interview and look forward to the possibility of contributing to a healthcare institution that sets the standard for excellence across the United States.</w:t>
      </w:r>
    </w:p>
    <w:p>
      <w:pPr>
        <w:pStyle w:val="BodyText"/>
      </w:pPr>
      <w:r>
        <w:t xml:space="preserve">Sincerely,</w:t>
      </w:r>
      <w:r>
        <w:br/>
      </w:r>
      <w:r>
        <w:t xml:space="preserve">[Your Full Name]</w:t>
      </w:r>
      <w:r>
        <w:br/>
      </w:r>
      <w:r>
        <w:t xml:space="preserve">Doctor of Physical Therapy Candidate</w:t>
      </w:r>
      <w:r>
        <w:br/>
      </w:r>
      <w:r>
        <w:t xml:space="preserve">[University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New York City</dc:title>
  <dc:creator/>
  <cp:keywords/>
  <dcterms:created xsi:type="dcterms:W3CDTF">2026-07-24T05:00:38Z</dcterms:created>
  <dcterms:modified xsi:type="dcterms:W3CDTF">2026-07-24T05:00:38Z</dcterms:modified>
</cp:coreProperties>
</file>

<file path=docProps/custom.xml><?xml version="1.0" encoding="utf-8"?>
<Properties xmlns="http://schemas.openxmlformats.org/officeDocument/2006/custom-properties" xmlns:vt="http://schemas.openxmlformats.org/officeDocument/2006/docPropsVTypes"/>
</file>